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c8f74d4b26d96aa42b81181154d80e67fb4a3b5"/>
    <w:p>
      <w:pPr>
        <w:pStyle w:val="Heading1"/>
      </w:pPr>
      <w:r>
        <w:t xml:space="preserve">Cover Letter for Sales Executive Position in Ethiopia Addis Ababa</w:t>
      </w:r>
    </w:p>
    <w:p>
      <w:pPr>
        <w:pStyle w:val="FirstParagraph"/>
      </w:pPr>
      <w:r>
        <w:t xml:space="preserve">Dear [Hiring Manager's Name],</w:t>
      </w:r>
    </w:p>
    <w:p>
      <w:pPr>
        <w:pStyle w:val="BodyText"/>
      </w:pPr>
      <w:r>
        <w:t xml:space="preserve">I am writing to express my enthusiastic interest in the Sales Executive position at [Company Name] in Ethiopia, specifically based in Addis Ababa. As a seasoned sales professional with a proven track record of driving growth and building client relationships, I am eager to contribute my expertise to your organization’s mission of excellence in the Ethiopian market. This opportunity aligns perfectly with my career goals and passion for fostering business success through strategic sales leadership.</w:t>
      </w:r>
    </w:p>
    <w:p>
      <w:pPr>
        <w:pStyle w:val="BodyText"/>
      </w:pPr>
      <w:r>
        <w:t xml:space="preserve">With over [X years] of experience in sales roles across diverse industries, I have developed a deep understanding of what it takes to thrive in dynamic markets like Ethiopia. My background includes managing large accounts, negotiating complex deals, and implementing innovative sales strategies that consistently exceed revenue targets. In my previous role as a Sales Manager at [Previous Company Name], I led a team of 15 representatives and achieved a 35% year-over-year increase in sales by leveraging data-driven insights and cultivating strong relationships with key stakeholders in Addis Ababa’s business community. This experience has equipped me with the skills to navigate the unique challenges and opportunities of the Ethiopian market.</w:t>
      </w:r>
    </w:p>
    <w:p>
      <w:pPr>
        <w:pStyle w:val="BodyText"/>
      </w:pPr>
      <w:r>
        <w:t xml:space="preserve">What excites me most about this opportunity is the chance to work within Ethiopia’s rapidly evolving economic landscape. Addis Ababa, as a hub for trade, innovation, and cultural exchange, offers immense potential for growth. I have always been captivated by the city’s vibrant energy and its role as a gateway to Africa’s largest landlocked economy. My familiarity with local business practices, combined with my ability to adapt to new environments, makes me confident in my capacity to contribute meaningfully to your team. Whether it’s understanding the nuances of Ethiopian consumer behavior or identifying untapped market segments, I am committed to delivering results that align with your organizational objectives.</w:t>
      </w:r>
    </w:p>
    <w:p>
      <w:pPr>
        <w:pStyle w:val="BodyText"/>
      </w:pPr>
      <w:r>
        <w:t xml:space="preserve">As a Sales Executive, I understand the importance of building trust and fostering long-term partnerships. In my career, I have prioritized creating value for clients by listening to their needs and tailoring solutions that address their specific challenges. For example, during my time in [Previous Company Name], I successfully expanded our customer base in Addis Ababa by introducing a customized product line that resonated with local preferences. This initiative not only boosted sales but also enhanced customer loyalty, demonstrating my ability to translate market insights into actionable strategies.</w:t>
      </w:r>
    </w:p>
    <w:p>
      <w:pPr>
        <w:pStyle w:val="BodyText"/>
      </w:pPr>
      <w:r>
        <w:t xml:space="preserve">One of the core strengths I bring to the table is my ability to analyze market trends and identify growth opportunities. In Ethiopia, where economic development is accelerating and competition is intensifying, this skill is critical. I have a strong understanding of regional trade dynamics, including the role of key sectors such as agriculture, manufacturing, and technology. By staying informed about policy changes and industry developments in Addis Ababa, I am able to anticipate shifts in demand and position your company as a leader in the market.</w:t>
      </w:r>
    </w:p>
    <w:p>
      <w:pPr>
        <w:pStyle w:val="BodyText"/>
      </w:pPr>
      <w:r>
        <w:t xml:space="preserve">Furthermore, my leadership experience has prepared me to thrive in a collaborative environment. I believe that successful sales teams are built on mutual respect, clear communication, and shared goals. As a Sales Executive at [Previous Company Name], I mentored junior staff and implemented training programs that improved team performance by 20%. I am eager to bring this same dedication to your organization, fostering a culture of accountability and innovation while supporting your sales team in achieving their targets.</w:t>
      </w:r>
    </w:p>
    <w:p>
      <w:pPr>
        <w:pStyle w:val="BodyText"/>
      </w:pPr>
      <w:r>
        <w:t xml:space="preserve">What sets me apart is my passion for problem-solving and my ability to think creatively. In Addis Ababa, where markets can be complex and diverse, adaptability is key. I have worked extensively with local partners to overcome logistical challenges and optimize supply chains, ensuring that clients receive timely and reliable service. This experience has honed my ability to navigate cultural differences and build strong networks, which I believe are essential for success in Ethiopia’s business environment.</w:t>
      </w:r>
    </w:p>
    <w:p>
      <w:pPr>
        <w:pStyle w:val="BodyText"/>
      </w:pPr>
      <w:r>
        <w:t xml:space="preserve">I am particularly drawn to [Company Name] because of your commitment to [specific company value or mission, e.g., "innovation," "sustainability," or "community development"]. As a Sales Executive, I am eager to contribute to these initiatives by leveraging my skills in relationship-building and strategic planning. I am confident that my background in sales, combined with my deep appreciation for Ethiopia’s unique market conditions, will enable me to make an immediate impact at your organization.</w:t>
      </w:r>
    </w:p>
    <w:p>
      <w:pPr>
        <w:pStyle w:val="BodyText"/>
      </w:pPr>
      <w:r>
        <w:t xml:space="preserve">Thank you for considering my application. I would be thrilled to discuss how my experience and vision align with the goals of [Company Name]. I am available at your earliest convenience for an interview and can be reached via email at [your email] or phone at [your phone number]. I look forward to the opportunity to contribute to your team’s success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Ethiopia Addis Ababa</dc:title>
  <dc:creator/>
  <dc:language>en</dc:language>
  <cp:keywords/>
  <dcterms:created xsi:type="dcterms:W3CDTF">2026-07-23T13:46:25Z</dcterms:created>
  <dcterms:modified xsi:type="dcterms:W3CDTF">2026-07-23T13:46:25Z</dcterms:modified>
</cp:coreProperties>
</file>

<file path=docProps/custom.xml><?xml version="1.0" encoding="utf-8"?>
<Properties xmlns="http://schemas.openxmlformats.org/officeDocument/2006/custom-properties" xmlns:vt="http://schemas.openxmlformats.org/officeDocument/2006/docPropsVTypes"/>
</file>